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5F22" w:rsidRPr="00215F22" w:rsidRDefault="00215F22" w:rsidP="00DD715F">
      <w:pPr>
        <w:pStyle w:val="Title"/>
        <w:jc w:val="center"/>
        <w:rPr>
          <w:u w:val="single"/>
        </w:rPr>
      </w:pPr>
      <w:r w:rsidRPr="00215F22">
        <w:rPr>
          <w:u w:val="single"/>
        </w:rPr>
        <w:t xml:space="preserve">EID902: INTRODUCTION to </w:t>
      </w:r>
      <w:r w:rsidR="00DD715F" w:rsidRPr="00215F22">
        <w:rPr>
          <w:u w:val="single"/>
        </w:rPr>
        <w:t xml:space="preserve">DATA MINING </w:t>
      </w:r>
    </w:p>
    <w:p w:rsidR="00DD715F" w:rsidRDefault="00DD715F" w:rsidP="00DD715F">
      <w:pPr>
        <w:pStyle w:val="Title"/>
        <w:jc w:val="center"/>
      </w:pPr>
      <w:r w:rsidRPr="00215F22">
        <w:rPr>
          <w:u w:val="single"/>
        </w:rPr>
        <w:t>QUESTION BANK</w:t>
      </w:r>
    </w:p>
    <w:p w:rsidR="00DD715F" w:rsidRDefault="00DD715F" w:rsidP="00DD715F">
      <w:pPr>
        <w:pStyle w:val="Heading1"/>
      </w:pPr>
      <w:r>
        <w:t>Module 1: Introduction to Data Mining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 w:rsidRPr="00BA4EFB">
        <w:t>What is Data Mining?</w:t>
      </w:r>
      <w:r>
        <w:t xml:space="preserve"> Explain the process of </w:t>
      </w:r>
      <w:r w:rsidRPr="00BA4EFB">
        <w:t>Data Mining</w:t>
      </w:r>
      <w:r>
        <w:t xml:space="preserve"> with a neat diagram.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 w:rsidRPr="00BA4EFB">
        <w:t>Why</w:t>
      </w:r>
      <w:r>
        <w:t xml:space="preserve"> to mine the data</w:t>
      </w:r>
      <w:r w:rsidRPr="00BA4EFB">
        <w:t>?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>With a neat diagram explain the origins of data mining.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>What are the different tasks of data mining? List and explain.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 xml:space="preserve">List and explain various motivating factors for data mining. 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>Define the following terms:</w:t>
      </w:r>
    </w:p>
    <w:p w:rsidR="00BA4EFB" w:rsidRDefault="00BA4EFB" w:rsidP="002C7259">
      <w:pPr>
        <w:pStyle w:val="ListParagraph"/>
        <w:numPr>
          <w:ilvl w:val="1"/>
          <w:numId w:val="1"/>
        </w:numPr>
      </w:pPr>
      <w:r w:rsidRPr="00BA4EFB">
        <w:t>Data objects</w:t>
      </w:r>
    </w:p>
    <w:p w:rsidR="00BA4EFB" w:rsidRDefault="00BA4EFB" w:rsidP="002C7259">
      <w:pPr>
        <w:pStyle w:val="ListParagraph"/>
        <w:numPr>
          <w:ilvl w:val="1"/>
          <w:numId w:val="1"/>
        </w:numPr>
      </w:pPr>
      <w:r w:rsidRPr="00BA4EFB">
        <w:t>Attribute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 xml:space="preserve">Discuss the different </w:t>
      </w:r>
      <w:r w:rsidRPr="00BA4EFB">
        <w:t>types of attributes</w:t>
      </w:r>
      <w:r>
        <w:t xml:space="preserve"> and their properties.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>List and explain different characteristics of a data.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>Write a note on the following:</w:t>
      </w:r>
    </w:p>
    <w:p w:rsidR="00BA4EFB" w:rsidRDefault="00BA4EFB" w:rsidP="002C7259">
      <w:pPr>
        <w:pStyle w:val="ListParagraph"/>
        <w:numPr>
          <w:ilvl w:val="1"/>
          <w:numId w:val="1"/>
        </w:numPr>
      </w:pPr>
      <w:r w:rsidRPr="00BA4EFB">
        <w:t>Record</w:t>
      </w:r>
      <w:r>
        <w:t xml:space="preserve"> </w:t>
      </w:r>
      <w:r w:rsidRPr="00BA4EFB">
        <w:t>data sets</w:t>
      </w:r>
    </w:p>
    <w:p w:rsidR="00BA4EFB" w:rsidRDefault="00BA4EFB" w:rsidP="002C7259">
      <w:pPr>
        <w:pStyle w:val="ListParagraph"/>
        <w:numPr>
          <w:ilvl w:val="1"/>
          <w:numId w:val="1"/>
        </w:numPr>
      </w:pPr>
      <w:r w:rsidRPr="00BA4EFB">
        <w:t>Graph</w:t>
      </w:r>
      <w:r>
        <w:t xml:space="preserve"> </w:t>
      </w:r>
      <w:r w:rsidRPr="00BA4EFB">
        <w:t>data sets</w:t>
      </w:r>
    </w:p>
    <w:p w:rsidR="00BA4EFB" w:rsidRDefault="00BA4EFB" w:rsidP="002C7259">
      <w:pPr>
        <w:pStyle w:val="ListParagraph"/>
        <w:numPr>
          <w:ilvl w:val="1"/>
          <w:numId w:val="1"/>
        </w:numPr>
      </w:pPr>
      <w:r w:rsidRPr="00BA4EFB">
        <w:t>Ordered</w:t>
      </w:r>
      <w:r>
        <w:t xml:space="preserve"> </w:t>
      </w:r>
      <w:r w:rsidRPr="00BA4EFB">
        <w:t>data sets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 xml:space="preserve">Write a note on </w:t>
      </w:r>
      <w:r w:rsidRPr="00BA4EFB">
        <w:t>Data Quality</w:t>
      </w:r>
    </w:p>
    <w:p w:rsidR="00BA4EFB" w:rsidRDefault="00BA4EFB" w:rsidP="002C7259">
      <w:pPr>
        <w:pStyle w:val="ListParagraph"/>
        <w:numPr>
          <w:ilvl w:val="0"/>
          <w:numId w:val="1"/>
        </w:numPr>
      </w:pPr>
      <w:r>
        <w:t xml:space="preserve">Write a </w:t>
      </w:r>
      <w:r>
        <w:t xml:space="preserve">brief </w:t>
      </w:r>
      <w:r>
        <w:t>note</w:t>
      </w:r>
      <w:r>
        <w:t>s</w:t>
      </w:r>
      <w:r>
        <w:t xml:space="preserve"> on the following:</w:t>
      </w:r>
    </w:p>
    <w:p w:rsidR="00BA4EFB" w:rsidRDefault="00BA4EFB" w:rsidP="002C7259">
      <w:pPr>
        <w:pStyle w:val="ListParagraph"/>
        <w:numPr>
          <w:ilvl w:val="1"/>
          <w:numId w:val="1"/>
        </w:numPr>
      </w:pPr>
      <w:r>
        <w:t>Similarity measures</w:t>
      </w:r>
    </w:p>
    <w:p w:rsidR="00BA4EFB" w:rsidRDefault="00BA4EFB" w:rsidP="002C7259">
      <w:pPr>
        <w:pStyle w:val="ListParagraph"/>
        <w:numPr>
          <w:ilvl w:val="1"/>
          <w:numId w:val="1"/>
        </w:numPr>
      </w:pPr>
      <w:r>
        <w:t>Dissimilarity measures</w:t>
      </w:r>
    </w:p>
    <w:p w:rsidR="00BA4EFB" w:rsidRDefault="002C7259" w:rsidP="002C7259">
      <w:pPr>
        <w:pStyle w:val="ListParagraph"/>
        <w:numPr>
          <w:ilvl w:val="0"/>
          <w:numId w:val="1"/>
        </w:numPr>
      </w:pPr>
      <w:r>
        <w:t xml:space="preserve">Enlist various </w:t>
      </w:r>
      <w:r w:rsidRPr="002C7259">
        <w:t>data pre-processing</w:t>
      </w:r>
      <w:r>
        <w:t xml:space="preserve"> techniques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>
        <w:t xml:space="preserve">What is </w:t>
      </w:r>
      <w:r w:rsidRPr="002C7259">
        <w:t>aggregation</w:t>
      </w:r>
      <w:r>
        <w:t>? What is its purpose? Explain.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>
        <w:t>What is sampling? What is its purpose? Explain the different sampling techniques.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>
        <w:t xml:space="preserve">What is discretization? What is its purpose? Explain the different discretization techniques. 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>
        <w:t xml:space="preserve">What is </w:t>
      </w:r>
      <w:r w:rsidRPr="002C7259">
        <w:t>binarization</w:t>
      </w:r>
      <w:r>
        <w:t xml:space="preserve">? What is its purpose? Explain the different </w:t>
      </w:r>
      <w:r w:rsidRPr="002C7259">
        <w:t>binarization</w:t>
      </w:r>
      <w:r>
        <w:t xml:space="preserve"> techniques. 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>
        <w:t>What is curse of dimensionality? What is the purpose</w:t>
      </w:r>
      <w:r w:rsidRPr="002C7259">
        <w:t xml:space="preserve"> </w:t>
      </w:r>
      <w:r>
        <w:t xml:space="preserve">of dimensionality reduction? Explain the different </w:t>
      </w:r>
      <w:r w:rsidRPr="002C7259">
        <w:t>dimensionality reduction</w:t>
      </w:r>
      <w:r>
        <w:t xml:space="preserve"> techniques.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>
        <w:t xml:space="preserve">What is </w:t>
      </w:r>
      <w:r w:rsidRPr="002C7259">
        <w:t>feature subset selection?</w:t>
      </w:r>
      <w:r>
        <w:t xml:space="preserve"> Explain.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>
        <w:t xml:space="preserve">What is </w:t>
      </w:r>
      <w:r w:rsidRPr="002C7259">
        <w:t>feature creation</w:t>
      </w:r>
      <w:r>
        <w:t xml:space="preserve">? What is its purpose? Explain the different </w:t>
      </w:r>
      <w:r w:rsidRPr="002C7259">
        <w:t>feature creation</w:t>
      </w:r>
      <w:r>
        <w:t xml:space="preserve"> techniques.</w:t>
      </w:r>
    </w:p>
    <w:p w:rsidR="002C7259" w:rsidRDefault="002C7259" w:rsidP="002C7259">
      <w:pPr>
        <w:pStyle w:val="ListParagraph"/>
        <w:numPr>
          <w:ilvl w:val="0"/>
          <w:numId w:val="1"/>
        </w:numPr>
      </w:pPr>
      <w:r w:rsidRPr="002C7259">
        <w:t>Distinguish between noise and outliers.</w:t>
      </w:r>
    </w:p>
    <w:p w:rsidR="00DD715F" w:rsidRPr="00DD715F" w:rsidRDefault="00DD715F" w:rsidP="00DD715F">
      <w:pPr>
        <w:pStyle w:val="ListParagraph"/>
        <w:numPr>
          <w:ilvl w:val="0"/>
          <w:numId w:val="1"/>
        </w:numPr>
      </w:pPr>
      <w:r w:rsidRPr="00DD715F">
        <w:t>Compute the Hamming distance and the Jaccard similarity between the following two binary vectors.</w:t>
      </w:r>
      <w:r>
        <w:t xml:space="preserve"> </w:t>
      </w:r>
      <w:r>
        <w:t>x = 0101010001</w:t>
      </w:r>
      <w:r>
        <w:t xml:space="preserve">, </w:t>
      </w:r>
      <w:r>
        <w:t>y = 0100011000</w:t>
      </w:r>
    </w:p>
    <w:p w:rsidR="00DD715F" w:rsidRDefault="00DD715F" w:rsidP="00DD715F">
      <w:pPr>
        <w:pStyle w:val="ListParagraph"/>
        <w:numPr>
          <w:ilvl w:val="0"/>
          <w:numId w:val="1"/>
        </w:numPr>
      </w:pPr>
      <w:r>
        <w:t>For the following vectors, x and y, calculate the indicated similarity or distance measures.</w:t>
      </w:r>
      <w:r>
        <w:t xml:space="preserve"> </w:t>
      </w:r>
    </w:p>
    <w:p w:rsidR="002C7259" w:rsidRDefault="00DD715F" w:rsidP="00DD715F">
      <w:pPr>
        <w:pStyle w:val="ListParagraph"/>
        <w:numPr>
          <w:ilvl w:val="1"/>
          <w:numId w:val="1"/>
        </w:numPr>
      </w:pPr>
      <w:r>
        <w:t>x = (1, 1, 1, 1), y = (2, 2, 2, 2</w:t>
      </w:r>
      <w:r>
        <w:t>) cosine, correlation, Euclidean.</w:t>
      </w:r>
    </w:p>
    <w:p w:rsidR="00DD715F" w:rsidRDefault="00DD715F" w:rsidP="00DD715F">
      <w:pPr>
        <w:pStyle w:val="ListParagraph"/>
        <w:numPr>
          <w:ilvl w:val="1"/>
          <w:numId w:val="1"/>
        </w:numPr>
      </w:pPr>
      <w:r>
        <w:t>x = (0, 1, 0, 1), y = (1, 0, 1, 0) cosine, correlation, Euclidean, Jaccard</w:t>
      </w:r>
      <w:r>
        <w:t xml:space="preserve"> </w:t>
      </w:r>
    </w:p>
    <w:p w:rsidR="00DD715F" w:rsidRDefault="00DD715F" w:rsidP="00DD715F">
      <w:pPr>
        <w:pStyle w:val="ListParagraph"/>
        <w:numPr>
          <w:ilvl w:val="1"/>
          <w:numId w:val="1"/>
        </w:numPr>
      </w:pPr>
      <w:r w:rsidRPr="00DD715F">
        <w:t>x = (0, −1, 0, 1), y = (1, 0, −1, 0) cosine, correlation, Euclidean</w:t>
      </w:r>
    </w:p>
    <w:p w:rsidR="00DD715F" w:rsidRDefault="00DD715F" w:rsidP="00DD715F">
      <w:pPr>
        <w:pStyle w:val="ListParagraph"/>
        <w:numPr>
          <w:ilvl w:val="1"/>
          <w:numId w:val="1"/>
        </w:numPr>
      </w:pPr>
      <w:r w:rsidRPr="00DD715F">
        <w:t>x = (1, 1, 0, 1, 0, 1),  y = (1, 1, 1, 0, 0, 1) cosine, correlation, Jaccard</w:t>
      </w:r>
    </w:p>
    <w:p w:rsidR="00DD715F" w:rsidRDefault="00DD715F" w:rsidP="00DD715F">
      <w:pPr>
        <w:pStyle w:val="ListParagraph"/>
        <w:numPr>
          <w:ilvl w:val="1"/>
          <w:numId w:val="1"/>
        </w:numPr>
      </w:pPr>
      <w:r w:rsidRPr="00DD715F">
        <w:t>x = (2, −1, 0, 2, 0, −3), y = (−1, 1, −1, 0, 0, −1) cosine, correlation</w:t>
      </w:r>
    </w:p>
    <w:p w:rsidR="00DD715F" w:rsidRDefault="00DD715F" w:rsidP="00DD715F">
      <w:pPr>
        <w:pStyle w:val="Heading1"/>
      </w:pPr>
      <w:r>
        <w:lastRenderedPageBreak/>
        <w:t>Module 2: Classification</w:t>
      </w:r>
    </w:p>
    <w:p w:rsidR="00DD715F" w:rsidRDefault="00944380" w:rsidP="00803B05">
      <w:pPr>
        <w:pStyle w:val="ListParagraph"/>
        <w:numPr>
          <w:ilvl w:val="0"/>
          <w:numId w:val="2"/>
        </w:numPr>
      </w:pPr>
      <w:r>
        <w:t>Define classification and with a neat diagram explain the general approach for building classification model.</w:t>
      </w:r>
    </w:p>
    <w:p w:rsidR="00DD715F" w:rsidRDefault="00944380" w:rsidP="00803B05">
      <w:pPr>
        <w:pStyle w:val="ListParagraph"/>
        <w:numPr>
          <w:ilvl w:val="0"/>
          <w:numId w:val="2"/>
        </w:numPr>
      </w:pPr>
      <w:r>
        <w:t xml:space="preserve">Enlist different </w:t>
      </w:r>
      <w:r w:rsidRPr="00DD715F">
        <w:t>classification techniques</w:t>
      </w:r>
      <w:r>
        <w:t>.</w:t>
      </w:r>
    </w:p>
    <w:p w:rsidR="00DD715F" w:rsidRDefault="00944380" w:rsidP="00803B05">
      <w:pPr>
        <w:pStyle w:val="ListParagraph"/>
        <w:numPr>
          <w:ilvl w:val="0"/>
          <w:numId w:val="2"/>
        </w:numPr>
      </w:pPr>
      <w:r>
        <w:t xml:space="preserve">Explain the </w:t>
      </w:r>
      <w:r w:rsidRPr="00DD715F">
        <w:t xml:space="preserve">general structure of </w:t>
      </w:r>
      <w:r w:rsidR="00803B05" w:rsidRPr="00DD715F">
        <w:t>Hunt’</w:t>
      </w:r>
      <w:r w:rsidRPr="00DD715F">
        <w:t>s algorithm</w:t>
      </w:r>
      <w:r>
        <w:t xml:space="preserve">. Discuss the </w:t>
      </w:r>
      <w:r w:rsidRPr="00944380">
        <w:t>design issues of decision tree induction</w:t>
      </w:r>
      <w:r>
        <w:t xml:space="preserve">. </w:t>
      </w:r>
    </w:p>
    <w:p w:rsidR="00944380" w:rsidRDefault="00944380" w:rsidP="00803B05">
      <w:pPr>
        <w:pStyle w:val="ListParagraph"/>
        <w:numPr>
          <w:ilvl w:val="0"/>
          <w:numId w:val="2"/>
        </w:numPr>
      </w:pPr>
      <w:r>
        <w:t xml:space="preserve">Explain the </w:t>
      </w:r>
      <w:r w:rsidRPr="00944380">
        <w:t>methods for expressing test conditions</w:t>
      </w:r>
      <w:r>
        <w:t>.</w:t>
      </w:r>
    </w:p>
    <w:p w:rsidR="00944380" w:rsidRDefault="00944380" w:rsidP="00803B05">
      <w:pPr>
        <w:pStyle w:val="ListParagraph"/>
        <w:numPr>
          <w:ilvl w:val="0"/>
          <w:numId w:val="2"/>
        </w:numPr>
      </w:pPr>
      <w:r>
        <w:t>Discuss the various</w:t>
      </w:r>
      <w:r w:rsidRPr="00944380">
        <w:t xml:space="preserve"> impurity</w:t>
      </w:r>
      <w:r>
        <w:t xml:space="preserve"> measures. </w:t>
      </w:r>
    </w:p>
    <w:p w:rsidR="00944380" w:rsidRDefault="00944380" w:rsidP="00803B05">
      <w:pPr>
        <w:pStyle w:val="ListParagraph"/>
        <w:numPr>
          <w:ilvl w:val="0"/>
          <w:numId w:val="2"/>
        </w:numPr>
      </w:pPr>
      <w:r>
        <w:t>Explain the process of f</w:t>
      </w:r>
      <w:r w:rsidRPr="00944380">
        <w:t>inding the Best Split</w:t>
      </w:r>
    </w:p>
    <w:p w:rsidR="00944380" w:rsidRDefault="00944380" w:rsidP="00803B05">
      <w:pPr>
        <w:pStyle w:val="ListParagraph"/>
        <w:numPr>
          <w:ilvl w:val="0"/>
          <w:numId w:val="2"/>
        </w:numPr>
      </w:pPr>
      <w:r>
        <w:t xml:space="preserve">List the merits and limitations of </w:t>
      </w:r>
      <w:r w:rsidRPr="00944380">
        <w:t>Decision Tree Based Classification</w:t>
      </w:r>
    </w:p>
    <w:p w:rsidR="00944380" w:rsidRDefault="00944380" w:rsidP="00803B05">
      <w:pPr>
        <w:pStyle w:val="ListParagraph"/>
        <w:numPr>
          <w:ilvl w:val="0"/>
          <w:numId w:val="2"/>
        </w:numPr>
      </w:pPr>
      <w:r>
        <w:t>Define the following:</w:t>
      </w:r>
    </w:p>
    <w:p w:rsidR="00944380" w:rsidRDefault="00944380" w:rsidP="00803B05">
      <w:pPr>
        <w:pStyle w:val="ListParagraph"/>
        <w:numPr>
          <w:ilvl w:val="1"/>
          <w:numId w:val="2"/>
        </w:numPr>
      </w:pPr>
      <w:r w:rsidRPr="00944380">
        <w:t>Training errors</w:t>
      </w:r>
      <w:r>
        <w:t>,</w:t>
      </w:r>
    </w:p>
    <w:p w:rsidR="00944380" w:rsidRDefault="00944380" w:rsidP="00803B05">
      <w:pPr>
        <w:pStyle w:val="ListParagraph"/>
        <w:numPr>
          <w:ilvl w:val="1"/>
          <w:numId w:val="2"/>
        </w:numPr>
      </w:pPr>
      <w:r>
        <w:t>Test errors,</w:t>
      </w:r>
    </w:p>
    <w:p w:rsidR="00944380" w:rsidRDefault="00944380" w:rsidP="00803B05">
      <w:pPr>
        <w:pStyle w:val="ListParagraph"/>
        <w:numPr>
          <w:ilvl w:val="1"/>
          <w:numId w:val="2"/>
        </w:numPr>
      </w:pPr>
      <w:r w:rsidRPr="00944380">
        <w:t>Generalization errors</w:t>
      </w:r>
    </w:p>
    <w:p w:rsidR="00944380" w:rsidRDefault="00944380" w:rsidP="00803B05">
      <w:pPr>
        <w:pStyle w:val="ListParagraph"/>
        <w:numPr>
          <w:ilvl w:val="1"/>
          <w:numId w:val="2"/>
        </w:numPr>
      </w:pPr>
      <w:r>
        <w:t>Under fitting,</w:t>
      </w:r>
    </w:p>
    <w:p w:rsidR="00944380" w:rsidRDefault="00944380" w:rsidP="00803B05">
      <w:pPr>
        <w:pStyle w:val="ListParagraph"/>
        <w:numPr>
          <w:ilvl w:val="1"/>
          <w:numId w:val="2"/>
        </w:numPr>
      </w:pPr>
      <w:r>
        <w:t>Overfitting</w:t>
      </w:r>
      <w:r w:rsidR="00803B05">
        <w:t>.</w:t>
      </w:r>
    </w:p>
    <w:p w:rsidR="00944380" w:rsidRDefault="00944380" w:rsidP="00803B05">
      <w:pPr>
        <w:pStyle w:val="ListParagraph"/>
        <w:numPr>
          <w:ilvl w:val="0"/>
          <w:numId w:val="2"/>
        </w:numPr>
      </w:pPr>
      <w:r>
        <w:t xml:space="preserve">What are the </w:t>
      </w:r>
      <w:r w:rsidRPr="00944380">
        <w:t>reasons for model overfitting</w:t>
      </w:r>
      <w:r>
        <w:t xml:space="preserve">? What are the </w:t>
      </w:r>
      <w:r w:rsidRPr="00944380">
        <w:t>effect of multiple comparison procedure</w:t>
      </w:r>
      <w:r>
        <w:t xml:space="preserve">? </w:t>
      </w:r>
    </w:p>
    <w:p w:rsidR="00944380" w:rsidRDefault="00B52423" w:rsidP="00803B05">
      <w:pPr>
        <w:pStyle w:val="ListParagraph"/>
        <w:numPr>
          <w:ilvl w:val="0"/>
          <w:numId w:val="2"/>
        </w:numPr>
      </w:pPr>
      <w:r w:rsidRPr="00B52423">
        <w:t>What are the</w:t>
      </w:r>
      <w:r>
        <w:t xml:space="preserve"> different </w:t>
      </w:r>
      <w:r w:rsidR="00944380" w:rsidRPr="00944380">
        <w:t>ways for estimating generalization errors</w:t>
      </w:r>
      <w:r>
        <w:t xml:space="preserve">? Explain. </w:t>
      </w:r>
    </w:p>
    <w:p w:rsidR="00B52423" w:rsidRDefault="00B52423" w:rsidP="00803B05">
      <w:pPr>
        <w:pStyle w:val="ListParagraph"/>
        <w:numPr>
          <w:ilvl w:val="0"/>
          <w:numId w:val="2"/>
        </w:numPr>
      </w:pPr>
      <w:r>
        <w:t xml:space="preserve">Write a note on tree </w:t>
      </w:r>
      <w:r w:rsidRPr="00B52423">
        <w:t>pre-pruning</w:t>
      </w:r>
      <w:r>
        <w:t xml:space="preserve"> and post-pruning. </w:t>
      </w:r>
    </w:p>
    <w:p w:rsidR="00B52423" w:rsidRDefault="00B52423" w:rsidP="00803B05">
      <w:pPr>
        <w:pStyle w:val="ListParagraph"/>
        <w:numPr>
          <w:ilvl w:val="0"/>
          <w:numId w:val="2"/>
        </w:numPr>
      </w:pPr>
      <w:r>
        <w:t xml:space="preserve">Explain various methods for handling the </w:t>
      </w:r>
      <w:r w:rsidRPr="00B52423">
        <w:t>model evaluation</w:t>
      </w:r>
      <w:r>
        <w:t>.</w:t>
      </w:r>
    </w:p>
    <w:p w:rsidR="00B52423" w:rsidRDefault="0099730D" w:rsidP="00803B05">
      <w:pPr>
        <w:pStyle w:val="ListParagraph"/>
        <w:numPr>
          <w:ilvl w:val="0"/>
          <w:numId w:val="2"/>
        </w:numPr>
      </w:pPr>
      <w:r>
        <w:t xml:space="preserve">What is </w:t>
      </w:r>
      <w:r w:rsidRPr="0099730D">
        <w:t>Artificial Neural Networks (ANN)</w:t>
      </w:r>
      <w:r>
        <w:t>?</w:t>
      </w:r>
      <w:r w:rsidRPr="0099730D">
        <w:t xml:space="preserve"> </w:t>
      </w:r>
      <w:r>
        <w:t xml:space="preserve">Explain the </w:t>
      </w:r>
      <w:r w:rsidRPr="0099730D">
        <w:t>basic architecture of perceptron</w:t>
      </w:r>
      <w:r>
        <w:t xml:space="preserve">. </w:t>
      </w:r>
    </w:p>
    <w:p w:rsidR="0099730D" w:rsidRDefault="0099730D" w:rsidP="00803B05">
      <w:pPr>
        <w:pStyle w:val="ListParagraph"/>
        <w:numPr>
          <w:ilvl w:val="0"/>
          <w:numId w:val="2"/>
        </w:numPr>
      </w:pPr>
      <w:r>
        <w:t>Explain the learning algorithm for basic perceptron.</w:t>
      </w:r>
    </w:p>
    <w:p w:rsidR="0099730D" w:rsidRDefault="0099730D" w:rsidP="00803B05">
      <w:pPr>
        <w:pStyle w:val="ListParagraph"/>
        <w:numPr>
          <w:ilvl w:val="0"/>
          <w:numId w:val="2"/>
        </w:numPr>
      </w:pPr>
      <w:r>
        <w:t xml:space="preserve">What is </w:t>
      </w:r>
      <w:r w:rsidRPr="0099730D">
        <w:t>multi-layer neural network?</w:t>
      </w:r>
      <w:r>
        <w:t xml:space="preserve"> </w:t>
      </w:r>
      <w:r w:rsidR="00896C70">
        <w:t>Explain the</w:t>
      </w:r>
      <w:r w:rsidR="00896C70" w:rsidRPr="00896C70">
        <w:t xml:space="preserve"> learning </w:t>
      </w:r>
      <w:r w:rsidR="00896C70">
        <w:t xml:space="preserve">in </w:t>
      </w:r>
      <w:r w:rsidR="00896C70" w:rsidRPr="00896C70">
        <w:t>multi-layer neural network</w:t>
      </w:r>
      <w:r w:rsidR="00896C70">
        <w:t>.</w:t>
      </w:r>
    </w:p>
    <w:p w:rsidR="00896C70" w:rsidRDefault="00896C70" w:rsidP="00803B05">
      <w:pPr>
        <w:pStyle w:val="ListParagraph"/>
        <w:numPr>
          <w:ilvl w:val="0"/>
          <w:numId w:val="2"/>
        </w:numPr>
      </w:pPr>
      <w:r>
        <w:t xml:space="preserve">Write a note on </w:t>
      </w:r>
      <w:r w:rsidRPr="00896C70">
        <w:t>Gradient Descent</w:t>
      </w:r>
      <w:r>
        <w:t xml:space="preserve">. </w:t>
      </w:r>
    </w:p>
    <w:p w:rsidR="005E2F80" w:rsidRDefault="00F20467" w:rsidP="00803B05">
      <w:pPr>
        <w:pStyle w:val="ListParagraph"/>
        <w:numPr>
          <w:ilvl w:val="0"/>
          <w:numId w:val="2"/>
        </w:numPr>
      </w:pPr>
      <w:r>
        <w:t>Describe various d</w:t>
      </w:r>
      <w:r w:rsidRPr="00896C70">
        <w:t xml:space="preserve">esign issues </w:t>
      </w:r>
      <w:r w:rsidR="005E2F80">
        <w:t>of</w:t>
      </w:r>
      <w:r w:rsidRPr="00896C70">
        <w:t xml:space="preserve"> </w:t>
      </w:r>
      <w:r w:rsidR="00896C70" w:rsidRPr="00896C70">
        <w:t>ANN</w:t>
      </w:r>
      <w:r w:rsidR="005E2F80">
        <w:t xml:space="preserve">. </w:t>
      </w:r>
      <w:r w:rsidR="005E2F80">
        <w:t>Describe various</w:t>
      </w:r>
      <w:r w:rsidR="005E2F80" w:rsidRPr="005E2F80">
        <w:t xml:space="preserve"> Characteristics of ANN</w:t>
      </w:r>
      <w:r w:rsidR="005E2F80">
        <w:t>.</w:t>
      </w:r>
    </w:p>
    <w:p w:rsidR="00896C70" w:rsidRDefault="003D5D5B" w:rsidP="00803B05">
      <w:pPr>
        <w:pStyle w:val="ListParagraph"/>
        <w:numPr>
          <w:ilvl w:val="0"/>
          <w:numId w:val="2"/>
        </w:numPr>
      </w:pPr>
      <w:r>
        <w:t xml:space="preserve">Discuss the trends in Deep </w:t>
      </w:r>
      <w:r w:rsidR="00803B05">
        <w:t>Learning.</w:t>
      </w:r>
      <w:bookmarkStart w:id="0" w:name="_GoBack"/>
      <w:bookmarkEnd w:id="0"/>
    </w:p>
    <w:p w:rsidR="003D5D5B" w:rsidRDefault="003D5D5B" w:rsidP="00803B05">
      <w:pPr>
        <w:pStyle w:val="ListParagraph"/>
        <w:numPr>
          <w:ilvl w:val="0"/>
          <w:numId w:val="2"/>
        </w:numPr>
      </w:pPr>
      <w:r>
        <w:t>What is k-NN? Explain the k-NN algorithm. What are the design issues in k-NN? How do you improve the k-</w:t>
      </w:r>
      <w:r w:rsidRPr="003D5D5B">
        <w:t>NN efficiency</w:t>
      </w:r>
      <w:r>
        <w:t>?</w:t>
      </w:r>
    </w:p>
    <w:p w:rsidR="003D5D5B" w:rsidRDefault="003D5D5B" w:rsidP="00803B05">
      <w:pPr>
        <w:pStyle w:val="ListParagraph"/>
        <w:numPr>
          <w:ilvl w:val="0"/>
          <w:numId w:val="2"/>
        </w:numPr>
      </w:pPr>
      <w:r>
        <w:t xml:space="preserve">Describe Bayes’ Theorem. Explain Naïve Bayes classifier. </w:t>
      </w:r>
    </w:p>
    <w:p w:rsidR="003D5D5B" w:rsidRDefault="003D5D5B" w:rsidP="00803B05">
      <w:pPr>
        <w:pStyle w:val="ListParagraph"/>
        <w:numPr>
          <w:ilvl w:val="0"/>
          <w:numId w:val="2"/>
        </w:numPr>
      </w:pPr>
      <w:r>
        <w:t>Describe</w:t>
      </w:r>
      <w:r w:rsidRPr="003D5D5B">
        <w:t xml:space="preserve"> Bayesian Belief Networks</w:t>
      </w:r>
      <w:r>
        <w:t xml:space="preserve"> for classification. </w:t>
      </w:r>
    </w:p>
    <w:p w:rsidR="003D5D5B" w:rsidRDefault="003D5D5B" w:rsidP="00803B05">
      <w:pPr>
        <w:pStyle w:val="ListParagraph"/>
        <w:numPr>
          <w:ilvl w:val="0"/>
          <w:numId w:val="2"/>
        </w:numPr>
      </w:pPr>
      <w:r>
        <w:t>What is a rule based classifier? Discuss the properties of a good rule set.</w:t>
      </w:r>
      <w:r w:rsidRPr="003D5D5B">
        <w:t xml:space="preserve"> </w:t>
      </w:r>
      <w:r>
        <w:t>Describe</w:t>
      </w:r>
      <w:r w:rsidRPr="003D5D5B">
        <w:t xml:space="preserve"> </w:t>
      </w:r>
      <w:r>
        <w:t>various r</w:t>
      </w:r>
      <w:r w:rsidRPr="003D5D5B">
        <w:t xml:space="preserve">ule </w:t>
      </w:r>
      <w:r>
        <w:t>o</w:t>
      </w:r>
      <w:r w:rsidRPr="003D5D5B">
        <w:t xml:space="preserve">rdering </w:t>
      </w:r>
      <w:r>
        <w:t>s</w:t>
      </w:r>
      <w:r w:rsidRPr="003D5D5B">
        <w:t>chemes</w:t>
      </w:r>
      <w:r>
        <w:t xml:space="preserve">. </w:t>
      </w:r>
    </w:p>
    <w:p w:rsidR="003D5D5B" w:rsidRDefault="003D5D5B" w:rsidP="00803B05">
      <w:pPr>
        <w:pStyle w:val="ListParagraph"/>
        <w:numPr>
          <w:ilvl w:val="0"/>
          <w:numId w:val="2"/>
        </w:numPr>
      </w:pPr>
      <w:r>
        <w:t xml:space="preserve">Write a note on direct classification rule building technique. </w:t>
      </w:r>
    </w:p>
    <w:p w:rsidR="003D5D5B" w:rsidRDefault="003D5D5B" w:rsidP="00803B05">
      <w:pPr>
        <w:pStyle w:val="ListParagraph"/>
        <w:numPr>
          <w:ilvl w:val="0"/>
          <w:numId w:val="2"/>
        </w:numPr>
      </w:pPr>
      <w:r>
        <w:t xml:space="preserve">Describe the various </w:t>
      </w:r>
      <w:r w:rsidRPr="003D5D5B">
        <w:t>rule evaluation</w:t>
      </w:r>
      <w:r>
        <w:t xml:space="preserve"> measures. </w:t>
      </w:r>
    </w:p>
    <w:p w:rsidR="003D5D5B" w:rsidRDefault="003D5D5B" w:rsidP="00803B05">
      <w:pPr>
        <w:pStyle w:val="ListParagraph"/>
        <w:numPr>
          <w:ilvl w:val="0"/>
          <w:numId w:val="2"/>
        </w:numPr>
      </w:pPr>
      <w:r w:rsidRPr="003D5D5B">
        <w:t>Write a note on RIPPER</w:t>
      </w:r>
      <w:r>
        <w:t xml:space="preserve">. </w:t>
      </w:r>
    </w:p>
    <w:p w:rsidR="00944380" w:rsidRDefault="003D5D5B" w:rsidP="00803B05">
      <w:pPr>
        <w:pStyle w:val="ListParagraph"/>
        <w:numPr>
          <w:ilvl w:val="0"/>
          <w:numId w:val="2"/>
        </w:numPr>
      </w:pPr>
      <w:r>
        <w:t xml:space="preserve">List the advantages and limitation of </w:t>
      </w:r>
      <w:r w:rsidR="00803B05" w:rsidRPr="00803B05">
        <w:t>rule based classifier</w:t>
      </w:r>
      <w:r w:rsidR="00803B05">
        <w:t>.</w:t>
      </w:r>
    </w:p>
    <w:p w:rsidR="00803B05" w:rsidRDefault="00803B05" w:rsidP="00803B05">
      <w:pPr>
        <w:pStyle w:val="ListParagraph"/>
        <w:numPr>
          <w:ilvl w:val="0"/>
          <w:numId w:val="2"/>
        </w:numPr>
      </w:pPr>
      <w:r>
        <w:t xml:space="preserve">What is </w:t>
      </w:r>
      <w:r w:rsidRPr="00803B05">
        <w:t xml:space="preserve">support vector machine? </w:t>
      </w:r>
      <w:r>
        <w:t xml:space="preserve">How </w:t>
      </w:r>
      <w:r w:rsidRPr="00803B05">
        <w:t xml:space="preserve">Learning </w:t>
      </w:r>
      <w:r>
        <w:t>occurs in</w:t>
      </w:r>
      <w:r w:rsidRPr="00803B05">
        <w:t xml:space="preserve"> </w:t>
      </w:r>
      <w:r w:rsidRPr="00803B05">
        <w:t>SVM</w:t>
      </w:r>
      <w:r>
        <w:t xml:space="preserve"> for solving the </w:t>
      </w:r>
      <w:r w:rsidRPr="00803B05">
        <w:t>linear</w:t>
      </w:r>
      <w:r>
        <w:t xml:space="preserve"> separable classes? </w:t>
      </w:r>
    </w:p>
    <w:p w:rsidR="00803B05" w:rsidRDefault="00803B05" w:rsidP="00803B05">
      <w:pPr>
        <w:pStyle w:val="ListParagraph"/>
        <w:numPr>
          <w:ilvl w:val="0"/>
          <w:numId w:val="2"/>
        </w:numPr>
      </w:pPr>
      <w:r>
        <w:t xml:space="preserve">How </w:t>
      </w:r>
      <w:r w:rsidRPr="00803B05">
        <w:t xml:space="preserve">learning </w:t>
      </w:r>
      <w:r>
        <w:t>occurs in</w:t>
      </w:r>
      <w:r w:rsidRPr="00803B05">
        <w:t xml:space="preserve"> SVM</w:t>
      </w:r>
      <w:r>
        <w:t xml:space="preserve"> for solving the </w:t>
      </w:r>
      <w:r>
        <w:t>non-linearly separable</w:t>
      </w:r>
      <w:r>
        <w:t xml:space="preserve"> classes?</w:t>
      </w:r>
      <w:r>
        <w:t xml:space="preserve"> Explain. </w:t>
      </w:r>
    </w:p>
    <w:p w:rsidR="00803B05" w:rsidRDefault="00803B05" w:rsidP="00803B05">
      <w:pPr>
        <w:pStyle w:val="ListParagraph"/>
        <w:numPr>
          <w:ilvl w:val="0"/>
          <w:numId w:val="2"/>
        </w:numPr>
      </w:pPr>
      <w:r>
        <w:t>Discuss the various c</w:t>
      </w:r>
      <w:r w:rsidRPr="00803B05">
        <w:t>haracteristics of SVM</w:t>
      </w:r>
      <w:r>
        <w:t>.</w:t>
      </w:r>
    </w:p>
    <w:p w:rsidR="00803B05" w:rsidRDefault="00803B05" w:rsidP="00803B05">
      <w:pPr>
        <w:pStyle w:val="Heading1"/>
      </w:pPr>
      <w:r>
        <w:t>Module 4: Clustering</w:t>
      </w:r>
    </w:p>
    <w:p w:rsidR="00803B05" w:rsidRDefault="00147E03" w:rsidP="003C7331">
      <w:pPr>
        <w:pStyle w:val="ListParagraph"/>
        <w:numPr>
          <w:ilvl w:val="0"/>
          <w:numId w:val="3"/>
        </w:numPr>
      </w:pPr>
      <w:r w:rsidRPr="00147E03">
        <w:t xml:space="preserve">What is </w:t>
      </w:r>
      <w:r w:rsidR="009C1F99" w:rsidRPr="00147E03">
        <w:t>cluster analysis</w:t>
      </w:r>
      <w:r w:rsidRPr="00147E03">
        <w:t>?</w:t>
      </w:r>
      <w:r>
        <w:t xml:space="preserve"> What are the </w:t>
      </w:r>
      <w:r w:rsidRPr="00147E03">
        <w:t>applications of cluster analysis</w:t>
      </w:r>
      <w:r>
        <w:t xml:space="preserve">? </w:t>
      </w:r>
    </w:p>
    <w:p w:rsidR="00147E03" w:rsidRDefault="00147E03" w:rsidP="003C7331">
      <w:pPr>
        <w:pStyle w:val="ListParagraph"/>
        <w:numPr>
          <w:ilvl w:val="0"/>
          <w:numId w:val="3"/>
        </w:numPr>
      </w:pPr>
      <w:r w:rsidRPr="00147E03">
        <w:t>What is</w:t>
      </w:r>
      <w:r w:rsidRPr="00147E03">
        <w:t xml:space="preserve"> </w:t>
      </w:r>
      <w:r>
        <w:t>clustering? What are the various t</w:t>
      </w:r>
      <w:r w:rsidRPr="00147E03">
        <w:t>ypes of clustering</w:t>
      </w:r>
      <w:r>
        <w:t>?</w:t>
      </w:r>
    </w:p>
    <w:p w:rsidR="00147E03" w:rsidRDefault="00147E03" w:rsidP="003C7331">
      <w:pPr>
        <w:pStyle w:val="ListParagraph"/>
        <w:numPr>
          <w:ilvl w:val="0"/>
          <w:numId w:val="3"/>
        </w:numPr>
      </w:pPr>
      <w:r>
        <w:t xml:space="preserve">What is a cluster? </w:t>
      </w:r>
      <w:r w:rsidRPr="00147E03">
        <w:t>What are the various</w:t>
      </w:r>
      <w:r>
        <w:t xml:space="preserve"> </w:t>
      </w:r>
      <w:r w:rsidRPr="00147E03">
        <w:t>types of clusters?</w:t>
      </w:r>
    </w:p>
    <w:p w:rsidR="00147E03" w:rsidRDefault="00147E03" w:rsidP="003C7331">
      <w:pPr>
        <w:pStyle w:val="ListParagraph"/>
        <w:numPr>
          <w:ilvl w:val="0"/>
          <w:numId w:val="3"/>
        </w:numPr>
      </w:pPr>
      <w:r>
        <w:t xml:space="preserve">How the input data </w:t>
      </w:r>
      <w:r w:rsidR="000634DD">
        <w:t>affects the clustering process? Explain.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lastRenderedPageBreak/>
        <w:t xml:space="preserve">What is k-Means algorithm? What are the characteristics of </w:t>
      </w:r>
      <w:r w:rsidRPr="000634DD">
        <w:t>k-Means algorithm</w:t>
      </w:r>
      <w:r>
        <w:t>?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t>Discuss the design issues of k-Means algorithm.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t xml:space="preserve">Write a note on Bisecting k-Means algorithm. 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t xml:space="preserve">Describe the </w:t>
      </w:r>
      <w:r w:rsidRPr="000634DD">
        <w:t>hierarchical clustering</w:t>
      </w:r>
      <w:r>
        <w:t xml:space="preserve">. What are the </w:t>
      </w:r>
      <w:r w:rsidRPr="000634DD">
        <w:t>main types of hierarchical clustering</w:t>
      </w:r>
      <w:r>
        <w:t>?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t>Describe the</w:t>
      </w:r>
      <w:r w:rsidRPr="000634DD">
        <w:t xml:space="preserve"> Agglomerative Clustering Algorithm</w:t>
      </w:r>
      <w:r>
        <w:t>.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t xml:space="preserve">Describe various measure for calculating the </w:t>
      </w:r>
      <w:r w:rsidRPr="000634DD">
        <w:t>inter-cluster distance</w:t>
      </w:r>
      <w:r>
        <w:t>? Describe their strengths and weaknesses.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t xml:space="preserve">What are the various characteristics of </w:t>
      </w:r>
      <w:r w:rsidRPr="000634DD">
        <w:t>hierarchical clustering</w:t>
      </w:r>
      <w:r>
        <w:t xml:space="preserve"> methods?</w:t>
      </w:r>
    </w:p>
    <w:p w:rsidR="000634DD" w:rsidRDefault="000634DD" w:rsidP="003C7331">
      <w:pPr>
        <w:pStyle w:val="ListParagraph"/>
        <w:numPr>
          <w:ilvl w:val="0"/>
          <w:numId w:val="3"/>
        </w:numPr>
      </w:pPr>
      <w:r>
        <w:t xml:space="preserve">What is </w:t>
      </w:r>
      <w:r w:rsidRPr="000634DD">
        <w:t>DBSCAN</w:t>
      </w:r>
      <w:r>
        <w:t xml:space="preserve">? Describe the basic </w:t>
      </w:r>
      <w:r w:rsidRPr="000634DD">
        <w:t>DBSCAN</w:t>
      </w:r>
      <w:r>
        <w:t xml:space="preserve"> algorithm. </w:t>
      </w:r>
      <w:r w:rsidR="008F324D" w:rsidRPr="008F324D">
        <w:t>Discuss the design issues of DBSCAN algorithm.</w:t>
      </w:r>
    </w:p>
    <w:p w:rsidR="008F324D" w:rsidRDefault="008F324D" w:rsidP="003C7331">
      <w:pPr>
        <w:pStyle w:val="ListParagraph"/>
        <w:numPr>
          <w:ilvl w:val="0"/>
          <w:numId w:val="3"/>
        </w:numPr>
      </w:pPr>
      <w:r>
        <w:t xml:space="preserve">Write a note on </w:t>
      </w:r>
      <w:r w:rsidRPr="008F324D">
        <w:t xml:space="preserve">unsupervised </w:t>
      </w:r>
      <w:r>
        <w:t xml:space="preserve">clustering </w:t>
      </w:r>
      <w:r w:rsidRPr="008F324D">
        <w:t>measures</w:t>
      </w:r>
      <w:r>
        <w:t>?</w:t>
      </w:r>
    </w:p>
    <w:p w:rsidR="008F324D" w:rsidRDefault="008F324D" w:rsidP="003C7331">
      <w:pPr>
        <w:pStyle w:val="ListParagraph"/>
        <w:numPr>
          <w:ilvl w:val="0"/>
          <w:numId w:val="3"/>
        </w:numPr>
      </w:pPr>
      <w:r>
        <w:t>How do you m</w:t>
      </w:r>
      <w:r w:rsidRPr="008F324D">
        <w:t>easur</w:t>
      </w:r>
      <w:r>
        <w:t>e the</w:t>
      </w:r>
      <w:r w:rsidRPr="008F324D">
        <w:t xml:space="preserve"> cluster validity via correlation?</w:t>
      </w:r>
    </w:p>
    <w:p w:rsidR="008F324D" w:rsidRDefault="008F324D" w:rsidP="003C7331">
      <w:pPr>
        <w:pStyle w:val="ListParagraph"/>
        <w:numPr>
          <w:ilvl w:val="0"/>
          <w:numId w:val="3"/>
        </w:numPr>
      </w:pPr>
      <w:r>
        <w:t xml:space="preserve">Write a note on </w:t>
      </w:r>
      <w:r w:rsidRPr="008F324D">
        <w:t>supervised clustering measures?</w:t>
      </w:r>
    </w:p>
    <w:p w:rsidR="008F324D" w:rsidRDefault="008F324D" w:rsidP="003C7331">
      <w:pPr>
        <w:pStyle w:val="ListParagraph"/>
        <w:numPr>
          <w:ilvl w:val="0"/>
          <w:numId w:val="3"/>
        </w:numPr>
      </w:pPr>
      <w:r>
        <w:t>Explain the BIRCH algorithm in brief.</w:t>
      </w:r>
    </w:p>
    <w:p w:rsidR="008F324D" w:rsidRDefault="008F324D" w:rsidP="003C7331">
      <w:pPr>
        <w:pStyle w:val="ListParagraph"/>
        <w:numPr>
          <w:ilvl w:val="0"/>
          <w:numId w:val="3"/>
        </w:numPr>
      </w:pPr>
      <w:r>
        <w:t xml:space="preserve">Explain the </w:t>
      </w:r>
      <w:r>
        <w:t>CURE</w:t>
      </w:r>
      <w:r>
        <w:t xml:space="preserve"> algorithm in brief.</w:t>
      </w:r>
    </w:p>
    <w:p w:rsidR="003C7331" w:rsidRDefault="003C7331" w:rsidP="003C7331">
      <w:pPr>
        <w:pStyle w:val="Heading1"/>
      </w:pPr>
      <w:r>
        <w:t>Module 5: Outlier or Anomaly Analysis</w:t>
      </w:r>
    </w:p>
    <w:p w:rsidR="003C7331" w:rsidRDefault="003C7331" w:rsidP="00392E21">
      <w:pPr>
        <w:pStyle w:val="ListParagraph"/>
        <w:numPr>
          <w:ilvl w:val="0"/>
          <w:numId w:val="4"/>
        </w:numPr>
      </w:pPr>
      <w:r w:rsidRPr="003C7331">
        <w:t>What are anomalies/outliers?</w:t>
      </w:r>
      <w:r>
        <w:t xml:space="preserve"> What are the c</w:t>
      </w:r>
      <w:r w:rsidRPr="003C7331">
        <w:t>auses of anomalies</w:t>
      </w:r>
      <w:r>
        <w:t xml:space="preserve">? </w:t>
      </w:r>
    </w:p>
    <w:p w:rsidR="003C7331" w:rsidRDefault="003C7331" w:rsidP="00392E21">
      <w:pPr>
        <w:pStyle w:val="ListParagraph"/>
        <w:numPr>
          <w:ilvl w:val="0"/>
          <w:numId w:val="4"/>
        </w:numPr>
      </w:pPr>
      <w:r>
        <w:t xml:space="preserve">What are the </w:t>
      </w:r>
      <w:r w:rsidRPr="003C7331">
        <w:t xml:space="preserve">distinction between? </w:t>
      </w:r>
    </w:p>
    <w:p w:rsidR="003C7331" w:rsidRDefault="003C7331" w:rsidP="00392E21">
      <w:pPr>
        <w:pStyle w:val="ListParagraph"/>
        <w:numPr>
          <w:ilvl w:val="0"/>
          <w:numId w:val="4"/>
        </w:numPr>
      </w:pPr>
      <w:r w:rsidRPr="003C7331">
        <w:t>Noise and anomalies</w:t>
      </w:r>
    </w:p>
    <w:p w:rsidR="003C7331" w:rsidRDefault="003C7331" w:rsidP="00392E21">
      <w:pPr>
        <w:pStyle w:val="ListParagraph"/>
        <w:numPr>
          <w:ilvl w:val="0"/>
          <w:numId w:val="4"/>
        </w:numPr>
      </w:pPr>
      <w:r>
        <w:t>Model</w:t>
      </w:r>
      <w:r>
        <w:t xml:space="preserve"> </w:t>
      </w:r>
      <w:r>
        <w:t xml:space="preserve">based </w:t>
      </w:r>
      <w:r>
        <w:t>and</w:t>
      </w:r>
      <w:r>
        <w:t xml:space="preserve"> Model free</w:t>
      </w:r>
      <w:r>
        <w:t xml:space="preserve"> approaches</w:t>
      </w:r>
    </w:p>
    <w:p w:rsidR="003C7331" w:rsidRDefault="003C7331" w:rsidP="00392E21">
      <w:pPr>
        <w:pStyle w:val="ListParagraph"/>
        <w:numPr>
          <w:ilvl w:val="0"/>
          <w:numId w:val="4"/>
        </w:numPr>
      </w:pPr>
      <w:r>
        <w:t xml:space="preserve">List the various </w:t>
      </w:r>
      <w:r w:rsidRPr="003C7331">
        <w:t>anomaly detection techniques</w:t>
      </w:r>
      <w:r>
        <w:t>.</w:t>
      </w:r>
    </w:p>
    <w:p w:rsidR="003C7331" w:rsidRDefault="003C7331" w:rsidP="00392E21">
      <w:pPr>
        <w:pStyle w:val="ListParagraph"/>
        <w:numPr>
          <w:ilvl w:val="0"/>
          <w:numId w:val="4"/>
        </w:numPr>
      </w:pPr>
      <w:r>
        <w:t xml:space="preserve">Write a note on </w:t>
      </w:r>
    </w:p>
    <w:p w:rsidR="003C7331" w:rsidRDefault="003C7331" w:rsidP="00392E21">
      <w:pPr>
        <w:pStyle w:val="ListParagraph"/>
        <w:numPr>
          <w:ilvl w:val="1"/>
          <w:numId w:val="4"/>
        </w:numPr>
      </w:pPr>
      <w:r w:rsidRPr="003C7331">
        <w:t>Statistical approaches</w:t>
      </w:r>
      <w:r>
        <w:t>.</w:t>
      </w:r>
    </w:p>
    <w:p w:rsidR="003C7331" w:rsidRDefault="003C7331" w:rsidP="00392E21">
      <w:pPr>
        <w:pStyle w:val="ListParagraph"/>
        <w:numPr>
          <w:ilvl w:val="1"/>
          <w:numId w:val="4"/>
        </w:numPr>
      </w:pPr>
      <w:r>
        <w:t>Distance</w:t>
      </w:r>
      <w:r>
        <w:t xml:space="preserve"> based approaches</w:t>
      </w:r>
    </w:p>
    <w:p w:rsidR="003C7331" w:rsidRDefault="003C7331" w:rsidP="00392E21">
      <w:pPr>
        <w:pStyle w:val="ListParagraph"/>
        <w:numPr>
          <w:ilvl w:val="1"/>
          <w:numId w:val="4"/>
        </w:numPr>
      </w:pPr>
      <w:r>
        <w:t>Density</w:t>
      </w:r>
      <w:r>
        <w:t xml:space="preserve"> b</w:t>
      </w:r>
      <w:r>
        <w:t xml:space="preserve">ased </w:t>
      </w:r>
      <w:r>
        <w:t>a</w:t>
      </w:r>
      <w:r>
        <w:t>pproaches</w:t>
      </w:r>
    </w:p>
    <w:p w:rsidR="003C7331" w:rsidRDefault="003C7331" w:rsidP="00392E21">
      <w:pPr>
        <w:pStyle w:val="ListParagraph"/>
        <w:numPr>
          <w:ilvl w:val="1"/>
          <w:numId w:val="4"/>
        </w:numPr>
      </w:pPr>
      <w:r>
        <w:t>Clustering</w:t>
      </w:r>
      <w:r>
        <w:t xml:space="preserve"> </w:t>
      </w:r>
      <w:r w:rsidR="00392E21">
        <w:t>based approaches</w:t>
      </w:r>
    </w:p>
    <w:p w:rsidR="00392E21" w:rsidRDefault="00392E21" w:rsidP="00392E21">
      <w:pPr>
        <w:pStyle w:val="ListParagraph"/>
        <w:numPr>
          <w:ilvl w:val="1"/>
          <w:numId w:val="4"/>
        </w:numPr>
      </w:pPr>
      <w:r>
        <w:t>Reconstruction</w:t>
      </w:r>
      <w:r>
        <w:t xml:space="preserve"> b</w:t>
      </w:r>
      <w:r>
        <w:t xml:space="preserve">ased </w:t>
      </w:r>
      <w:r>
        <w:t>a</w:t>
      </w:r>
      <w:r>
        <w:t>pproaches</w:t>
      </w:r>
    </w:p>
    <w:p w:rsidR="00392E21" w:rsidRDefault="00392E21" w:rsidP="00392E21">
      <w:pPr>
        <w:pStyle w:val="ListParagraph"/>
        <w:numPr>
          <w:ilvl w:val="1"/>
          <w:numId w:val="4"/>
        </w:numPr>
      </w:pPr>
      <w:r w:rsidRPr="00392E21">
        <w:t>Information theoretic approaches</w:t>
      </w:r>
    </w:p>
    <w:p w:rsidR="00392E21" w:rsidRDefault="00392E21" w:rsidP="00392E21">
      <w:pPr>
        <w:pStyle w:val="ListParagraph"/>
        <w:numPr>
          <w:ilvl w:val="0"/>
          <w:numId w:val="4"/>
        </w:numPr>
      </w:pPr>
      <w:r w:rsidRPr="00392E21">
        <w:t xml:space="preserve">How </w:t>
      </w:r>
      <w:r w:rsidR="00D41967" w:rsidRPr="00392E21">
        <w:t xml:space="preserve">does </w:t>
      </w:r>
      <w:r w:rsidRPr="00392E21">
        <w:t>One-Class SVM Work?</w:t>
      </w:r>
    </w:p>
    <w:p w:rsidR="00392E21" w:rsidRDefault="00392E21" w:rsidP="00392E21">
      <w:pPr>
        <w:pStyle w:val="ListParagraph"/>
        <w:numPr>
          <w:ilvl w:val="0"/>
          <w:numId w:val="4"/>
        </w:numPr>
      </w:pPr>
      <w:r>
        <w:t xml:space="preserve">Write a note on </w:t>
      </w:r>
      <w:r w:rsidRPr="00392E21">
        <w:t>evaluation of anomaly detection</w:t>
      </w:r>
      <w:r>
        <w:t xml:space="preserve"> approaches.</w:t>
      </w:r>
    </w:p>
    <w:p w:rsidR="0084573A" w:rsidRDefault="0084573A" w:rsidP="0084573A">
      <w:pPr>
        <w:pStyle w:val="Heading1"/>
      </w:pPr>
      <w:r>
        <w:t>Module 3: Association Analysis</w:t>
      </w:r>
    </w:p>
    <w:p w:rsidR="00392E21" w:rsidRDefault="00D22D9A" w:rsidP="00D22D9A">
      <w:pPr>
        <w:pStyle w:val="ListParagraph"/>
        <w:numPr>
          <w:ilvl w:val="0"/>
          <w:numId w:val="5"/>
        </w:numPr>
      </w:pPr>
      <w:r>
        <w:t xml:space="preserve">Describe the </w:t>
      </w:r>
      <w:proofErr w:type="spellStart"/>
      <w:r>
        <w:t>Apriori</w:t>
      </w:r>
      <w:proofErr w:type="spellEnd"/>
      <w:r>
        <w:t xml:space="preserve"> algorithm for deriving the association rules.</w:t>
      </w:r>
    </w:p>
    <w:p w:rsidR="00D22D9A" w:rsidRDefault="00D22D9A" w:rsidP="00D22D9A">
      <w:pPr>
        <w:pStyle w:val="ListParagraph"/>
        <w:numPr>
          <w:ilvl w:val="0"/>
          <w:numId w:val="5"/>
        </w:numPr>
      </w:pPr>
      <w:r>
        <w:t xml:space="preserve">Describe the </w:t>
      </w:r>
      <w:r>
        <w:t>F-P tree</w:t>
      </w:r>
      <w:r>
        <w:t xml:space="preserve"> algorithm for deriving the association rules.</w:t>
      </w:r>
    </w:p>
    <w:p w:rsidR="00BA4EFB" w:rsidRDefault="00D22D9A" w:rsidP="00215F22">
      <w:pPr>
        <w:pStyle w:val="ListParagraph"/>
        <w:numPr>
          <w:ilvl w:val="0"/>
          <w:numId w:val="5"/>
        </w:numPr>
      </w:pPr>
      <w:r>
        <w:t xml:space="preserve">Solve the problems using the above algorithms. </w:t>
      </w:r>
    </w:p>
    <w:sectPr w:rsidR="00BA4E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A4F47"/>
    <w:multiLevelType w:val="hybridMultilevel"/>
    <w:tmpl w:val="56BA96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9E0165"/>
    <w:multiLevelType w:val="hybridMultilevel"/>
    <w:tmpl w:val="5300C1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CF0A66"/>
    <w:multiLevelType w:val="hybridMultilevel"/>
    <w:tmpl w:val="3BBAE1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88490E"/>
    <w:multiLevelType w:val="hybridMultilevel"/>
    <w:tmpl w:val="D7A458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E73B34"/>
    <w:multiLevelType w:val="hybridMultilevel"/>
    <w:tmpl w:val="D1A8D2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Q0NzK2MDAyNDNR0lEKTi0uzszPAykwrAUAHM27yCwAAAA="/>
  </w:docVars>
  <w:rsids>
    <w:rsidRoot w:val="00BA4EFB"/>
    <w:rsid w:val="000634DD"/>
    <w:rsid w:val="00147E03"/>
    <w:rsid w:val="001F04CB"/>
    <w:rsid w:val="00215F22"/>
    <w:rsid w:val="00252FA6"/>
    <w:rsid w:val="002C7259"/>
    <w:rsid w:val="002F0916"/>
    <w:rsid w:val="00392E21"/>
    <w:rsid w:val="003A4FC4"/>
    <w:rsid w:val="003C7331"/>
    <w:rsid w:val="003D5D5B"/>
    <w:rsid w:val="005E2F80"/>
    <w:rsid w:val="00803B05"/>
    <w:rsid w:val="0084573A"/>
    <w:rsid w:val="00896C70"/>
    <w:rsid w:val="008F324D"/>
    <w:rsid w:val="00944380"/>
    <w:rsid w:val="0099730D"/>
    <w:rsid w:val="009C1F99"/>
    <w:rsid w:val="00B52423"/>
    <w:rsid w:val="00BA4EFB"/>
    <w:rsid w:val="00D22D9A"/>
    <w:rsid w:val="00D41967"/>
    <w:rsid w:val="00DD715F"/>
    <w:rsid w:val="00E3225B"/>
    <w:rsid w:val="00F20467"/>
    <w:rsid w:val="00FB6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8364A0-DBBF-48FD-ABD1-D47ED6CFD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EFB"/>
  </w:style>
  <w:style w:type="paragraph" w:styleId="Heading1">
    <w:name w:val="heading 1"/>
    <w:basedOn w:val="Normal"/>
    <w:next w:val="Normal"/>
    <w:link w:val="Heading1Char"/>
    <w:uiPriority w:val="9"/>
    <w:qFormat/>
    <w:rsid w:val="00DD71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725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D71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D715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715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3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RCSEL511PC12</dc:creator>
  <cp:keywords/>
  <dc:description/>
  <cp:lastModifiedBy>BLRCSEL511PC12</cp:lastModifiedBy>
  <cp:revision>9</cp:revision>
  <cp:lastPrinted>2021-10-04T07:21:00Z</cp:lastPrinted>
  <dcterms:created xsi:type="dcterms:W3CDTF">2021-10-04T03:22:00Z</dcterms:created>
  <dcterms:modified xsi:type="dcterms:W3CDTF">2021-10-05T03:49:00Z</dcterms:modified>
</cp:coreProperties>
</file>